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X67a03256cf8144b5f1803816cf46e85b83f3260"/>
    <w:p>
      <w:pPr>
        <w:pStyle w:val="Heading1"/>
      </w:pPr>
      <w:r>
        <w:t xml:space="preserve">Cover Letter for Mechanic Position in Philippines Manila</w:t>
      </w:r>
    </w:p>
    <w:p>
      <w:pPr>
        <w:pStyle w:val="FirstParagraph"/>
      </w:pPr>
      <w:r>
        <w:rPr>
          <w:bCs/>
          <w:b/>
        </w:rPr>
        <w:t xml:space="preserve">John Doe</w:t>
      </w:r>
      <w:r>
        <w:br/>
      </w:r>
      <w:r>
        <w:t xml:space="preserve">123 Main Street</w:t>
      </w:r>
      <w:r>
        <w:br/>
      </w:r>
      <w:r>
        <w:t xml:space="preserve">Quezon City, Philippines 1100</w:t>
      </w:r>
      <w:r>
        <w:br/>
      </w:r>
      <w:r>
        <w:t xml:space="preserve">(63) 912-345-6789</w:t>
      </w:r>
      <w:r>
        <w:br/>
      </w:r>
      <w:r>
        <w:t xml:space="preserve">johndoe@email.com</w:t>
      </w:r>
    </w:p>
    <w:p>
      <w:pPr>
        <w:pStyle w:val="BodyText"/>
      </w:pPr>
      <w:r>
        <w:t xml:space="preserve">April 5, 2024</w:t>
      </w:r>
    </w:p>
    <w:p>
      <w:pPr>
        <w:pStyle w:val="BodyText"/>
      </w:pPr>
      <w:r>
        <w:rPr>
          <w:bCs/>
          <w:b/>
        </w:rPr>
        <w:t xml:space="preserve">HR Manager</w:t>
      </w:r>
      <w:r>
        <w:br/>
      </w:r>
      <w:r>
        <w:t xml:space="preserve">Manila Auto Solutions Inc.</w:t>
      </w:r>
      <w:r>
        <w:br/>
      </w:r>
      <w:r>
        <w:t xml:space="preserve">456 Aurora Boulevard</w:t>
      </w:r>
      <w:r>
        <w:br/>
      </w:r>
      <w:r>
        <w:t xml:space="preserve">Manila, Philippines 1000</w:t>
      </w:r>
    </w:p>
    <w:p>
      <w:pPr>
        <w:pStyle w:val="BodyText"/>
      </w:pPr>
      <w:r>
        <w:t xml:space="preserve">Dear Hiring Manager,</w:t>
      </w:r>
    </w:p>
    <w:p>
      <w:pPr>
        <w:pStyle w:val="BodyText"/>
      </w:pPr>
      <w:r>
        <w:t xml:space="preserve">I am writing to express my interest in the Mechanic position at Manila Auto Solutions Inc. As a dedicated and experienced automotive technician with over [X years] of hands-on experience in vehicle maintenance and repair, I am eager to contribute my skills to your esteemed organization. The opportunity to work as a Mechanic in the dynamic environment of Philippines Manila aligns perfectly with my professional goals, and I am excited about the possibility of joining your team.</w:t>
      </w:r>
    </w:p>
    <w:bookmarkStart w:id="20" w:name="why-i-am-a-strong-fit-for-this-role"/>
    <w:p>
      <w:pPr>
        <w:pStyle w:val="Heading2"/>
      </w:pPr>
      <w:r>
        <w:t xml:space="preserve">Why I Am a Strong Fit for This Role</w:t>
      </w:r>
    </w:p>
    <w:p>
      <w:pPr>
        <w:pStyle w:val="FirstParagraph"/>
      </w:pPr>
      <w:r>
        <w:t xml:space="preserve">With a deep passion for automotive systems and a commitment to excellence, I have consistently delivered high-quality service in my previous roles. My expertise spans across mechanical repairs, diagnostic testing, and preventive maintenance, ensuring vehicles operate safely and efficiently. In the context of Philippines Manila—a city known for its bustling traffic and diverse vehicle fleet—my skills are particularly valuable. I understand the unique challenges mechanics face here, such as adapting to varying climate conditions, handling a wide range of vehicle models (including popular local brands like Toyota, Honda, and Suzuki), and maintaining customer satisfaction in a fast-paced setting.</w:t>
      </w:r>
    </w:p>
    <w:p>
      <w:pPr>
        <w:pStyle w:val="BodyText"/>
      </w:pPr>
      <w:r>
        <w:t xml:space="preserve">My career as a Mechanic has been defined by my ability to work both independently and collaboratively. I have experience in workshops that cater to commercial fleets, private vehicles, and specialty mechanics. For instance, at [Previous Company Name], I was responsible for diagnosing complex engine issues and performing repairs that reduced downtime for clients. This role required not only technical proficiency but also strong communication skills to explain technical details to customers in a clear and approachable manner—a skill I believe is critical in the Philippines Manila market, where building trust with local clients is paramount.</w:t>
      </w:r>
    </w:p>
    <w:bookmarkEnd w:id="20"/>
    <w:bookmarkStart w:id="21" w:name="understanding-the-local-market"/>
    <w:p>
      <w:pPr>
        <w:pStyle w:val="Heading2"/>
      </w:pPr>
      <w:r>
        <w:t xml:space="preserve">Understanding the Local Market</w:t>
      </w:r>
    </w:p>
    <w:p>
      <w:pPr>
        <w:pStyle w:val="FirstParagraph"/>
      </w:pPr>
      <w:r>
        <w:t xml:space="preserve">Working as a Mechanic in Philippines Manila has exposed me to a unique blend of challenges and opportunities. The city’s high population density and reliance on two-wheeled vehicles (such as motorcycles) mean that mechanics must be versatile and efficient. I have honed my ability to troubleshoot issues quickly, from basic oil changes to intricate transmissions, while maintaining adherence to local safety regulations. Additionally, I am familiar with the latest diagnostic tools and software used in the region, ensuring that I stay ahead of industry advancements.</w:t>
      </w:r>
    </w:p>
    <w:p>
      <w:pPr>
        <w:pStyle w:val="BodyText"/>
      </w:pPr>
      <w:r>
        <w:t xml:space="preserve">Moreover, the automotive industry in Manila is evolving rapidly due to increased environmental awareness and government initiatives promoting eco-friendly vehicles. As a Mechanic, I have kept myself updated on these trends by attending workshops on hybrid vehicle maintenance and electric car diagnostics. This proactive approach allows me to provide cutting-edge solutions that align with both customer needs and regulatory standards in the Philippines.</w:t>
      </w:r>
    </w:p>
    <w:bookmarkEnd w:id="21"/>
    <w:bookmarkStart w:id="22" w:name="my-professional-values"/>
    <w:p>
      <w:pPr>
        <w:pStyle w:val="Heading2"/>
      </w:pPr>
      <w:r>
        <w:t xml:space="preserve">My Professional Values</w:t>
      </w:r>
    </w:p>
    <w:p>
      <w:pPr>
        <w:pStyle w:val="FirstParagraph"/>
      </w:pPr>
      <w:r>
        <w:t xml:space="preserve">Integrity, reliability, and a strong work ethic are the pillars of my professional identity. I take pride in my ability to deliver consistent results while maintaining a clean and organized workspace—a necessity in the busy workshops of Manila. My colleagues often describe me as a team player who is willing to go the extra mile to ensure customer satisfaction. Whether it’s staying late to complete a repair or offering advice on vehicle maintenance, I believe that exceptional service begins with genuine care for the client’s needs.</w:t>
      </w:r>
    </w:p>
    <w:p>
      <w:pPr>
        <w:pStyle w:val="BodyText"/>
      </w:pPr>
      <w:r>
        <w:t xml:space="preserve">In addition to my technical skills, I have developed strong problem-solving abilities. For example, during a recent project in Manila, I was tasked with resolving recurring engine misfires in a fleet of delivery vans. By systematically analyzing the issue and collaborating with suppliers, I identified a faulty ignition component and implemented a long-term solution that improved fuel efficiency by 15%. This experience reinforced my belief that attention to detail and perseverance are key to success as a Mechanic.</w:t>
      </w:r>
    </w:p>
    <w:bookmarkEnd w:id="22"/>
    <w:bookmarkStart w:id="23" w:name="why-manila-auto-solutions-inc."/>
    <w:p>
      <w:pPr>
        <w:pStyle w:val="Heading2"/>
      </w:pPr>
      <w:r>
        <w:t xml:space="preserve">Why Manila Auto Solutions Inc.?</w:t>
      </w:r>
    </w:p>
    <w:p>
      <w:pPr>
        <w:pStyle w:val="FirstParagraph"/>
      </w:pPr>
      <w:r>
        <w:t xml:space="preserve">Manila Auto Solutions Inc. stands out as a leader in the automotive industry, with a reputation for quality service and innovation. Your commitment to excellence resonates with my own values, and I am particularly impressed by your focus on customer-centric solutions. I am eager to contribute my expertise to help maintain this standard while growing professionally within your organization.</w:t>
      </w:r>
    </w:p>
    <w:p>
      <w:pPr>
        <w:pStyle w:val="BodyText"/>
      </w:pPr>
      <w:r>
        <w:t xml:space="preserve">I have also researched the specific needs of businesses in Manila, such as the demand for reliable repair services for commercial vehicles and the importance of timely maintenance in a city where transportation is a lifeline. My experience with fleet management systems and my ability to prioritize tasks efficiently would allow me to support your operations effectively.</w:t>
      </w:r>
    </w:p>
    <w:bookmarkEnd w:id="23"/>
    <w:bookmarkStart w:id="24" w:name="conclusion"/>
    <w:p>
      <w:pPr>
        <w:pStyle w:val="Heading2"/>
      </w:pPr>
      <w:r>
        <w:t xml:space="preserve">Conclusion</w:t>
      </w:r>
    </w:p>
    <w:p>
      <w:pPr>
        <w:pStyle w:val="FirstParagraph"/>
      </w:pPr>
      <w:r>
        <w:t xml:space="preserve">In conclusion, I am confident that my background as a Mechanic, combined with my understanding of the Philippines Manila market, makes me an ideal candidate for this role. I am enthusiastic about the opportunity to join your team and contribute to your continued success. Thank you for considering my application. I would welcome the chance to discuss how my skills and experiences align with your needs.</w:t>
      </w:r>
    </w:p>
    <w:p>
      <w:pPr>
        <w:pStyle w:val="BodyText"/>
      </w:pPr>
      <w:r>
        <w:t xml:space="preserve">Sincerely,</w:t>
      </w:r>
      <w:r>
        <w:br/>
      </w:r>
      <w:r>
        <w:t xml:space="preserve">John Doe</w:t>
      </w:r>
      <w:r>
        <w:br/>
      </w:r>
      <w:r>
        <w:t xml:space="preserve">[Signature (if submitting a physical copy)]</w:t>
      </w:r>
    </w:p>
    <w:p>
      <w:r>
        <w:pict>
          <v:rect style="width:0;height:1.5pt" o:hralign="center" o:hrstd="t" o:hr="t"/>
        </w:pict>
      </w:r>
    </w:p>
    <w:p>
      <w:pPr>
        <w:pStyle w:val="FirstParagraph"/>
      </w:pPr>
      <w:r>
        <w:t xml:space="preserve">This cover letter is tailored for the Mechanic position in Philippines Manila, emphasizing technical expertise, local market knowledge, and a commitment to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Philippines Manila</dc:title>
  <dc:creator/>
  <cp:keywords/>
  <dcterms:created xsi:type="dcterms:W3CDTF">2026-07-23T10:38:52Z</dcterms:created>
  <dcterms:modified xsi:type="dcterms:W3CDTF">2026-07-23T10:38:52Z</dcterms:modified>
</cp:coreProperties>
</file>

<file path=docProps/custom.xml><?xml version="1.0" encoding="utf-8"?>
<Properties xmlns="http://schemas.openxmlformats.org/officeDocument/2006/custom-properties" xmlns:vt="http://schemas.openxmlformats.org/officeDocument/2006/docPropsVTypes"/>
</file>